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หนู ๆ ปลายทางเอยแล้วปลายทาง ขอให้รีบระวังกันไว ๆแล้วไว ๆวันนี้เด็ก ป. 6 กันทั่วประเทศต้องเรียนคำวิเศษณ์นะครูเรียนคำวิเศษครูจะบอกให้ ถ้าอย่างนั้นก็ไม่ทันชักช้าแล้วชักช้า เดี๋ยวมันจะเสียเวลากันลงไป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2. วิเคราะห์ชนิดและหน้าที่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03-18T07:02:54Z</dcterms:created>
  <dcterms:modified xsi:type="dcterms:W3CDTF">2022-03-18T07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3.24 น.</vt:lpwstr>
  </property>
  <property fmtid="{D5CDD505-2E9C-101B-9397-08002B2CF9AE}" pid="3" name="subtitle">
    <vt:lpwstr/>
  </property>
</Properties>
</file>